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B06" w:rsidRPr="00C612D1" w:rsidRDefault="00FF32A9" w:rsidP="00FF32A9">
      <w:pPr>
        <w:rPr>
          <w:b/>
          <w:sz w:val="32"/>
          <w:szCs w:val="32"/>
        </w:rPr>
      </w:pPr>
      <w:r w:rsidRPr="00C612D1">
        <w:rPr>
          <w:b/>
          <w:sz w:val="32"/>
          <w:szCs w:val="32"/>
        </w:rPr>
        <w:t>QUOTE REQUEST EMAIL TEMPLATE</w:t>
      </w:r>
    </w:p>
    <w:p w:rsidR="00552B06" w:rsidRDefault="00552B06" w:rsidP="00FF32A9">
      <w:r w:rsidRPr="00FF32A9">
        <w:t>Here's a template to help you write a quote request email:</w:t>
      </w:r>
    </w:p>
    <w:p w:rsidR="00FF32A9" w:rsidRPr="00C612D1" w:rsidRDefault="00FF32A9" w:rsidP="00FF32A9">
      <w:pPr>
        <w:rPr>
          <w:b/>
          <w:sz w:val="24"/>
          <w:szCs w:val="24"/>
        </w:rPr>
      </w:pPr>
      <w:r w:rsidRPr="00C612D1">
        <w:rPr>
          <w:b/>
          <w:sz w:val="24"/>
          <w:szCs w:val="24"/>
        </w:rPr>
        <w:t>Email Subject</w:t>
      </w:r>
    </w:p>
    <w:p w:rsidR="00552B06" w:rsidRDefault="00552B06" w:rsidP="00FF32A9">
      <w:r w:rsidRPr="00FF32A9">
        <w:t>[</w:t>
      </w:r>
      <w:r w:rsidR="00FF32A9">
        <w:t xml:space="preserve">Gadsden State Community College </w:t>
      </w:r>
      <w:r w:rsidR="00C612D1">
        <w:t>P</w:t>
      </w:r>
      <w:r w:rsidR="00FF32A9">
        <w:t xml:space="preserve">rint </w:t>
      </w:r>
      <w:r w:rsidR="00C612D1">
        <w:t>Q</w:t>
      </w:r>
      <w:r w:rsidR="00FF32A9">
        <w:t xml:space="preserve">uote </w:t>
      </w:r>
      <w:r w:rsidR="00C612D1">
        <w:t>R</w:t>
      </w:r>
      <w:r w:rsidR="00FF32A9">
        <w:t>equest</w:t>
      </w:r>
      <w:r w:rsidRPr="00FF32A9">
        <w:t>]</w:t>
      </w:r>
    </w:p>
    <w:p w:rsidR="00FF32A9" w:rsidRPr="00C612D1" w:rsidRDefault="00FF32A9" w:rsidP="00FF32A9">
      <w:pPr>
        <w:rPr>
          <w:b/>
          <w:sz w:val="24"/>
          <w:szCs w:val="24"/>
        </w:rPr>
      </w:pPr>
      <w:r w:rsidRPr="00C612D1">
        <w:rPr>
          <w:b/>
          <w:sz w:val="24"/>
          <w:szCs w:val="24"/>
        </w:rPr>
        <w:t>Email Body</w:t>
      </w:r>
    </w:p>
    <w:p w:rsidR="00552B06" w:rsidRPr="00C612D1" w:rsidRDefault="00552B06" w:rsidP="00FF32A9">
      <w:pPr>
        <w:rPr>
          <w:i/>
        </w:rPr>
      </w:pPr>
      <w:r w:rsidRPr="00FF32A9">
        <w:t xml:space="preserve">Dear </w:t>
      </w:r>
      <w:r w:rsidRPr="00C612D1">
        <w:rPr>
          <w:i/>
        </w:rPr>
        <w:t>[</w:t>
      </w:r>
      <w:r w:rsidR="00C0680B">
        <w:rPr>
          <w:i/>
        </w:rPr>
        <w:t>Jackie</w:t>
      </w:r>
      <w:r w:rsidR="00FF32A9" w:rsidRPr="00C612D1">
        <w:rPr>
          <w:i/>
        </w:rPr>
        <w:t>/Wells Printing &amp; Promotional</w:t>
      </w:r>
      <w:r w:rsidRPr="00C612D1">
        <w:rPr>
          <w:i/>
        </w:rPr>
        <w:t>],</w:t>
      </w:r>
    </w:p>
    <w:p w:rsidR="00FF32A9" w:rsidRPr="00FF32A9" w:rsidRDefault="00FF32A9" w:rsidP="00FF32A9">
      <w:r w:rsidRPr="00FF32A9">
        <w:t xml:space="preserve">Dear </w:t>
      </w:r>
      <w:r w:rsidRPr="00C612D1">
        <w:rPr>
          <w:i/>
        </w:rPr>
        <w:t>[</w:t>
      </w:r>
      <w:r w:rsidR="00C0680B">
        <w:rPr>
          <w:i/>
        </w:rPr>
        <w:t>Felicia</w:t>
      </w:r>
      <w:r w:rsidRPr="00C612D1">
        <w:rPr>
          <w:i/>
        </w:rPr>
        <w:t>/</w:t>
      </w:r>
      <w:r w:rsidR="00C0680B">
        <w:rPr>
          <w:i/>
        </w:rPr>
        <w:t>Walker 360</w:t>
      </w:r>
      <w:r w:rsidRPr="00C612D1">
        <w:rPr>
          <w:i/>
        </w:rPr>
        <w:t>],</w:t>
      </w:r>
    </w:p>
    <w:p w:rsidR="00FF32A9" w:rsidRPr="00FF32A9" w:rsidRDefault="00FF32A9" w:rsidP="00FF32A9">
      <w:r w:rsidRPr="00FF32A9">
        <w:t xml:space="preserve">Dear </w:t>
      </w:r>
      <w:r w:rsidRPr="00C612D1">
        <w:rPr>
          <w:i/>
        </w:rPr>
        <w:t>[</w:t>
      </w:r>
      <w:r w:rsidR="00C0680B">
        <w:rPr>
          <w:i/>
        </w:rPr>
        <w:t xml:space="preserve">Mitchell </w:t>
      </w:r>
      <w:r w:rsidRPr="00C612D1">
        <w:rPr>
          <w:i/>
        </w:rPr>
        <w:t>/</w:t>
      </w:r>
      <w:r w:rsidR="00C0680B">
        <w:rPr>
          <w:i/>
        </w:rPr>
        <w:t>Davis Direct</w:t>
      </w:r>
      <w:r w:rsidRPr="00C612D1">
        <w:rPr>
          <w:i/>
        </w:rPr>
        <w:t>],</w:t>
      </w:r>
    </w:p>
    <w:p w:rsidR="00FF32A9" w:rsidRPr="00FF32A9" w:rsidRDefault="00FF32A9" w:rsidP="00FF32A9">
      <w:r w:rsidRPr="00FF32A9">
        <w:t xml:space="preserve">Dear </w:t>
      </w:r>
      <w:r w:rsidRPr="00C612D1">
        <w:rPr>
          <w:i/>
        </w:rPr>
        <w:t>[</w:t>
      </w:r>
      <w:r w:rsidR="00C0680B">
        <w:rPr>
          <w:i/>
        </w:rPr>
        <w:t xml:space="preserve">Johnnasia (Johnnie)/Staples </w:t>
      </w:r>
      <w:r w:rsidRPr="00C612D1">
        <w:rPr>
          <w:i/>
        </w:rPr>
        <w:t>Print],</w:t>
      </w:r>
    </w:p>
    <w:p w:rsidR="00FF32A9" w:rsidRPr="00FF32A9" w:rsidRDefault="00FF32A9" w:rsidP="00FF32A9"/>
    <w:p w:rsidR="00552B06" w:rsidRPr="00FF32A9" w:rsidRDefault="00552B06" w:rsidP="00FF32A9">
      <w:r w:rsidRPr="00FF32A9">
        <w:t xml:space="preserve">Hello, my name is [your name], and I'm the [your position title] for </w:t>
      </w:r>
      <w:r w:rsidR="00FF32A9">
        <w:t xml:space="preserve">Gadsden State Community </w:t>
      </w:r>
      <w:r w:rsidR="00FF32A9" w:rsidRPr="00745A5D">
        <w:rPr>
          <w:i/>
        </w:rPr>
        <w:t>College [A01350075/</w:t>
      </w:r>
      <w:r w:rsidR="00C612D1" w:rsidRPr="00745A5D">
        <w:rPr>
          <w:i/>
        </w:rPr>
        <w:t xml:space="preserve">Wells – </w:t>
      </w:r>
      <w:r w:rsidR="00C0680B" w:rsidRPr="00C0680B">
        <w:rPr>
          <w:i/>
        </w:rPr>
        <w:t>A01350626</w:t>
      </w:r>
      <w:r w:rsidR="00C612D1" w:rsidRPr="00745A5D">
        <w:rPr>
          <w:i/>
        </w:rPr>
        <w:t>/</w:t>
      </w:r>
      <w:r w:rsidR="00C0680B" w:rsidRPr="00C0680B">
        <w:rPr>
          <w:rFonts w:ascii="Calibri" w:hAnsi="Calibri" w:cs="Calibri"/>
          <w:sz w:val="24"/>
          <w:szCs w:val="24"/>
        </w:rPr>
        <w:t xml:space="preserve"> </w:t>
      </w:r>
      <w:r w:rsidR="00C0680B" w:rsidRPr="00C0680B">
        <w:rPr>
          <w:i/>
        </w:rPr>
        <w:t>Davis Direct</w:t>
      </w:r>
      <w:r w:rsidR="00C612D1" w:rsidRPr="00745A5D">
        <w:rPr>
          <w:i/>
        </w:rPr>
        <w:t xml:space="preserve"> – </w:t>
      </w:r>
      <w:r w:rsidR="00C0680B" w:rsidRPr="00C0680B">
        <w:rPr>
          <w:i/>
        </w:rPr>
        <w:t>A00010193</w:t>
      </w:r>
      <w:r w:rsidR="00C612D1" w:rsidRPr="00745A5D">
        <w:rPr>
          <w:i/>
        </w:rPr>
        <w:t>/</w:t>
      </w:r>
      <w:r w:rsidR="00C0680B" w:rsidRPr="00C0680B">
        <w:rPr>
          <w:rFonts w:ascii="Calibri" w:hAnsi="Calibri" w:cs="Calibri"/>
          <w:sz w:val="24"/>
          <w:szCs w:val="24"/>
        </w:rPr>
        <w:t xml:space="preserve"> </w:t>
      </w:r>
      <w:r w:rsidR="00C0680B" w:rsidRPr="00C0680B">
        <w:rPr>
          <w:i/>
        </w:rPr>
        <w:t xml:space="preserve">Walker 360 </w:t>
      </w:r>
      <w:r w:rsidR="00C612D1" w:rsidRPr="00745A5D">
        <w:rPr>
          <w:i/>
        </w:rPr>
        <w:t>– A01380519/Staples]</w:t>
      </w:r>
      <w:r w:rsidRPr="00FF32A9">
        <w:t>. I'm writing this email to request a price quote for the f</w:t>
      </w:r>
      <w:r w:rsidR="00C612D1">
        <w:t>ollowing</w:t>
      </w:r>
      <w:r w:rsidRPr="00FF32A9">
        <w:t>:</w:t>
      </w:r>
    </w:p>
    <w:p w:rsidR="00552B06" w:rsidRPr="00C612D1" w:rsidRDefault="00552B06" w:rsidP="00FF32A9">
      <w:pPr>
        <w:rPr>
          <w:i/>
        </w:rPr>
      </w:pPr>
      <w:r w:rsidRPr="00C612D1">
        <w:rPr>
          <w:i/>
        </w:rPr>
        <w:t>[Item]</w:t>
      </w:r>
    </w:p>
    <w:p w:rsidR="00552B06" w:rsidRPr="00C612D1" w:rsidRDefault="00552B06" w:rsidP="00FF32A9">
      <w:pPr>
        <w:rPr>
          <w:i/>
        </w:rPr>
      </w:pPr>
      <w:r w:rsidRPr="00C612D1">
        <w:rPr>
          <w:i/>
        </w:rPr>
        <w:t>[</w:t>
      </w:r>
      <w:r w:rsidR="00C612D1" w:rsidRPr="00C612D1">
        <w:rPr>
          <w:i/>
        </w:rPr>
        <w:t>Size flat</w:t>
      </w:r>
      <w:r w:rsidRPr="00C612D1">
        <w:rPr>
          <w:i/>
        </w:rPr>
        <w:t>]</w:t>
      </w:r>
    </w:p>
    <w:p w:rsidR="00552B06" w:rsidRPr="00C612D1" w:rsidRDefault="00552B06" w:rsidP="00FF32A9">
      <w:pPr>
        <w:rPr>
          <w:i/>
        </w:rPr>
      </w:pPr>
      <w:r w:rsidRPr="00C612D1">
        <w:rPr>
          <w:i/>
        </w:rPr>
        <w:t>[</w:t>
      </w:r>
      <w:r w:rsidR="00C612D1" w:rsidRPr="00C612D1">
        <w:rPr>
          <w:i/>
        </w:rPr>
        <w:t>Finish Size</w:t>
      </w:r>
      <w:r w:rsidRPr="00C612D1">
        <w:rPr>
          <w:i/>
        </w:rPr>
        <w:t>]</w:t>
      </w:r>
    </w:p>
    <w:p w:rsidR="00552B06" w:rsidRPr="00C612D1" w:rsidRDefault="00552B06" w:rsidP="00FF32A9">
      <w:pPr>
        <w:rPr>
          <w:i/>
        </w:rPr>
      </w:pPr>
      <w:r w:rsidRPr="00C612D1">
        <w:rPr>
          <w:i/>
        </w:rPr>
        <w:t>[</w:t>
      </w:r>
      <w:r w:rsidR="00C612D1" w:rsidRPr="00C612D1">
        <w:rPr>
          <w:i/>
        </w:rPr>
        <w:t>Paper, Paper finish</w:t>
      </w:r>
      <w:r w:rsidRPr="00C612D1">
        <w:rPr>
          <w:i/>
        </w:rPr>
        <w:t>]</w:t>
      </w:r>
    </w:p>
    <w:p w:rsidR="00C612D1" w:rsidRPr="00C612D1" w:rsidRDefault="00C612D1" w:rsidP="00C612D1">
      <w:pPr>
        <w:rPr>
          <w:i/>
        </w:rPr>
      </w:pPr>
      <w:r w:rsidRPr="00C612D1">
        <w:rPr>
          <w:i/>
        </w:rPr>
        <w:t>[One-sided or Double-sided]</w:t>
      </w:r>
    </w:p>
    <w:p w:rsidR="00C612D1" w:rsidRPr="00C612D1" w:rsidRDefault="00C612D1" w:rsidP="00C612D1">
      <w:pPr>
        <w:rPr>
          <w:i/>
        </w:rPr>
      </w:pPr>
      <w:r w:rsidRPr="00C612D1">
        <w:rPr>
          <w:i/>
        </w:rPr>
        <w:t>[Full color or Spot color]</w:t>
      </w:r>
    </w:p>
    <w:p w:rsidR="00C612D1" w:rsidRDefault="00C612D1" w:rsidP="00C612D1">
      <w:pPr>
        <w:rPr>
          <w:i/>
        </w:rPr>
      </w:pPr>
      <w:r w:rsidRPr="00C612D1">
        <w:rPr>
          <w:i/>
        </w:rPr>
        <w:t>[Bleed (if applicable)]</w:t>
      </w:r>
    </w:p>
    <w:p w:rsidR="00C612D1" w:rsidRPr="00C612D1" w:rsidRDefault="00C612D1" w:rsidP="00C612D1">
      <w:pPr>
        <w:rPr>
          <w:i/>
        </w:rPr>
      </w:pPr>
      <w:r w:rsidRPr="00C612D1">
        <w:rPr>
          <w:i/>
        </w:rPr>
        <w:t>[</w:t>
      </w:r>
      <w:r w:rsidR="00D944BE">
        <w:rPr>
          <w:i/>
        </w:rPr>
        <w:t>Staple or Coil binding</w:t>
      </w:r>
      <w:r w:rsidRPr="00C612D1">
        <w:rPr>
          <w:i/>
        </w:rPr>
        <w:t xml:space="preserve"> (if applicable)]</w:t>
      </w:r>
    </w:p>
    <w:p w:rsidR="00C612D1" w:rsidRPr="00C612D1" w:rsidRDefault="00C612D1" w:rsidP="00C612D1">
      <w:pPr>
        <w:rPr>
          <w:i/>
        </w:rPr>
      </w:pPr>
      <w:r w:rsidRPr="00C612D1">
        <w:rPr>
          <w:i/>
        </w:rPr>
        <w:t>[Quantity]</w:t>
      </w:r>
    </w:p>
    <w:p w:rsidR="00C612D1" w:rsidRPr="00C612D1" w:rsidRDefault="00C612D1" w:rsidP="00C612D1">
      <w:pPr>
        <w:rPr>
          <w:i/>
        </w:rPr>
      </w:pPr>
      <w:r w:rsidRPr="00C612D1">
        <w:rPr>
          <w:i/>
        </w:rPr>
        <w:t>[Extra finishing info – UV Coating (if applicable)]</w:t>
      </w:r>
    </w:p>
    <w:p w:rsidR="00C612D1" w:rsidRPr="00C612D1" w:rsidRDefault="00C612D1" w:rsidP="00C612D1">
      <w:pPr>
        <w:rPr>
          <w:i/>
        </w:rPr>
      </w:pPr>
      <w:r w:rsidRPr="00C612D1">
        <w:rPr>
          <w:i/>
        </w:rPr>
        <w:t>[Direct Mail – Quote for a list or list will be provided]</w:t>
      </w:r>
    </w:p>
    <w:p w:rsidR="00C612D1" w:rsidRPr="00C612D1" w:rsidRDefault="00C612D1" w:rsidP="00FF32A9">
      <w:pPr>
        <w:rPr>
          <w:i/>
        </w:rPr>
      </w:pPr>
      <w:r w:rsidRPr="00C612D1">
        <w:rPr>
          <w:i/>
        </w:rPr>
        <w:t>[Delivery deadline]</w:t>
      </w:r>
    </w:p>
    <w:p w:rsidR="00552B06" w:rsidRPr="00FF32A9" w:rsidRDefault="00552B06" w:rsidP="00FF32A9">
      <w:r w:rsidRPr="00FF32A9">
        <w:t>Since this is our first correspondence, I also have some questions:</w:t>
      </w:r>
    </w:p>
    <w:p w:rsidR="00552B06" w:rsidRPr="00FF32A9" w:rsidRDefault="00552B06" w:rsidP="00FF32A9">
      <w:r w:rsidRPr="00FF32A9">
        <w:t xml:space="preserve">[Question for the </w:t>
      </w:r>
      <w:r w:rsidR="00745A5D">
        <w:t>vendor</w:t>
      </w:r>
    </w:p>
    <w:p w:rsidR="00552B06" w:rsidRPr="00FF32A9" w:rsidRDefault="00552B06" w:rsidP="00FF32A9">
      <w:r w:rsidRPr="00FF32A9">
        <w:t>Could you please deliver the [i</w:t>
      </w:r>
      <w:r w:rsidR="00C612D1">
        <w:t>tem</w:t>
      </w:r>
      <w:r w:rsidRPr="00FF32A9">
        <w:t>] to [address where you want the supplies delivered]? If you could send an email response before [date you'd like a response by], I'd greatly appreciate it. You can also contact me through my office phone at [your phone number] if that's more convenient for you.</w:t>
      </w:r>
    </w:p>
    <w:p w:rsidR="00552B06" w:rsidRPr="00FF32A9" w:rsidRDefault="00552B06" w:rsidP="00FF32A9">
      <w:r w:rsidRPr="00FF32A9">
        <w:t>I look forward to your reply.</w:t>
      </w:r>
    </w:p>
    <w:p w:rsidR="0037735F" w:rsidRPr="00FF32A9" w:rsidRDefault="00552B06" w:rsidP="00FF32A9">
      <w:r w:rsidRPr="00FF32A9">
        <w:t>[Closing phrase],</w:t>
      </w:r>
      <w:r w:rsidRPr="00FF32A9">
        <w:br/>
        <w:t>[Your name]</w:t>
      </w:r>
    </w:p>
    <w:sectPr w:rsidR="0037735F" w:rsidRPr="00FF32A9" w:rsidSect="00C612D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7483D"/>
    <w:multiLevelType w:val="multilevel"/>
    <w:tmpl w:val="37BA3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64D3D4D"/>
    <w:multiLevelType w:val="multilevel"/>
    <w:tmpl w:val="FB5EE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AEqZGZmZmxkCuko5ScGpxcWZ+HkiBUS0Apb6EyCwAAAA="/>
  </w:docVars>
  <w:rsids>
    <w:rsidRoot w:val="00552B06"/>
    <w:rsid w:val="0037735F"/>
    <w:rsid w:val="00552B06"/>
    <w:rsid w:val="00745A5D"/>
    <w:rsid w:val="00C0680B"/>
    <w:rsid w:val="00C612D1"/>
    <w:rsid w:val="00D944BE"/>
    <w:rsid w:val="00FF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4BE5A"/>
  <w15:chartTrackingRefBased/>
  <w15:docId w15:val="{F720646F-B622-4257-8897-E75AE84CE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2B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2B06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rich-text-component">
    <w:name w:val="rich-text-component"/>
    <w:basedOn w:val="Normal"/>
    <w:rsid w:val="00552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5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dsden State Community College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y Hyatt</dc:creator>
  <cp:keywords/>
  <dc:description/>
  <cp:lastModifiedBy>Kathy Brown</cp:lastModifiedBy>
  <cp:revision>2</cp:revision>
  <dcterms:created xsi:type="dcterms:W3CDTF">2022-10-24T15:56:00Z</dcterms:created>
  <dcterms:modified xsi:type="dcterms:W3CDTF">2022-10-24T15:56:00Z</dcterms:modified>
</cp:coreProperties>
</file>